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4D476D" w14:textId="3AD1FF8D" w:rsidR="00E73DEE" w:rsidRPr="009C52C6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73DEE">
        <w:rPr>
          <w:rFonts w:ascii="Times New Roman" w:hAnsi="Times New Roman" w:cs="Times New Roman"/>
          <w:b/>
          <w:bCs/>
          <w:sz w:val="28"/>
          <w:szCs w:val="28"/>
        </w:rPr>
        <w:t>Using adverbs</w:t>
      </w:r>
      <w:r w:rsidR="002E4A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2C6">
        <w:rPr>
          <w:rFonts w:ascii="Times New Roman" w:hAnsi="Times New Roman" w:cs="Times New Roman"/>
          <w:b/>
          <w:bCs/>
          <w:sz w:val="28"/>
          <w:szCs w:val="28"/>
        </w:rPr>
        <w:t>- ACTIVITY</w:t>
      </w:r>
    </w:p>
    <w:p w14:paraId="74B9DA4A" w14:textId="77777777" w:rsidR="00110FC2" w:rsidRPr="00E73DEE" w:rsidRDefault="000C1424" w:rsidP="000C142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ill in the blanks using </w:t>
      </w:r>
      <w:r w:rsidR="00E73DEE" w:rsidRPr="00E73DEE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73DEE" w:rsidRPr="00E73DEE">
        <w:rPr>
          <w:rFonts w:ascii="Times New Roman" w:hAnsi="Times New Roman" w:cs="Times New Roman"/>
          <w:sz w:val="28"/>
          <w:szCs w:val="28"/>
        </w:rPr>
        <w:t>suitable adverb from the box below (more words than sentences)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8F843D8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/>
          <w:iCs/>
          <w:color w:val="000000"/>
          <w:sz w:val="28"/>
          <w:szCs w:val="28"/>
        </w:rPr>
        <w:t>Example:</w:t>
      </w:r>
    </w:p>
    <w:p w14:paraId="074F6BCC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/>
          <w:iCs/>
          <w:color w:val="000000"/>
          <w:sz w:val="28"/>
          <w:szCs w:val="28"/>
        </w:rPr>
        <w:t>The recession forced half the companies to go out of business.</w:t>
      </w:r>
    </w:p>
    <w:p w14:paraId="0CE718AD" w14:textId="77777777" w:rsid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Half the companies were </w:t>
      </w:r>
      <w:r w:rsidRPr="00E73DE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eventually </w:t>
      </w:r>
      <w:r w:rsidRPr="00E73DEE">
        <w:rPr>
          <w:rFonts w:ascii="Times New Roman" w:hAnsi="Times New Roman" w:cs="Times New Roman"/>
          <w:i/>
          <w:iCs/>
          <w:color w:val="000000"/>
          <w:sz w:val="28"/>
          <w:szCs w:val="28"/>
        </w:rPr>
        <w:t>forced to go out of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/>
          <w:iCs/>
          <w:color w:val="000000"/>
          <w:sz w:val="28"/>
          <w:szCs w:val="28"/>
        </w:rPr>
        <w:t>business by the recession.</w:t>
      </w:r>
    </w:p>
    <w:p w14:paraId="18AA54BB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</w:p>
    <w:p w14:paraId="59814008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(a) The Connors family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………..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ran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the company until 1981.</w:t>
      </w:r>
    </w:p>
    <w:p w14:paraId="4E82524A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(b) Dr</w:t>
      </w:r>
      <w:r w:rsidR="008A3B10">
        <w:rPr>
          <w:rFonts w:ascii="Times New Roman" w:hAnsi="Times New Roman" w:cs="Times New Roman"/>
          <w:iCs/>
          <w:color w:val="000000"/>
          <w:sz w:val="28"/>
          <w:szCs w:val="28"/>
        </w:rPr>
        <w:t>.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Webe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r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has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..</w:t>
      </w:r>
      <w:proofErr w:type="gramEnd"/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predicted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that prisons will be unnecessary in the future.</w:t>
      </w:r>
    </w:p>
    <w:p w14:paraId="789BC37C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c)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They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..</w:t>
      </w:r>
      <w:proofErr w:type="gramEnd"/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provided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pencils for all students in the exam.</w:t>
      </w:r>
    </w:p>
    <w:p w14:paraId="0AA76DC0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d) The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researchers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…..</w:t>
      </w:r>
      <w:proofErr w:type="gramEnd"/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calculated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the percentages to three decimal places.</w:t>
      </w:r>
    </w:p>
    <w:p w14:paraId="542A2269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e) The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students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…..</w:t>
      </w:r>
      <w:proofErr w:type="gramEnd"/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handed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in the essays on Tuesday morning.</w:t>
      </w:r>
    </w:p>
    <w:p w14:paraId="6F76F0CE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f) She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……………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researched the life cycle of over 15 types of mice.</w:t>
      </w:r>
    </w:p>
    <w:p w14:paraId="410106CC" w14:textId="77777777" w:rsidR="00E73DEE" w:rsidRPr="00E73DEE" w:rsidRDefault="00E73DEE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FFFF"/>
          <w:sz w:val="28"/>
          <w:szCs w:val="28"/>
        </w:rPr>
      </w:pPr>
      <w:r w:rsidRPr="00E73DEE">
        <w:rPr>
          <w:rFonts w:ascii="Times New Roman" w:hAnsi="Times New Roman" w:cs="Times New Roman"/>
          <w:color w:val="FFFFFF"/>
          <w:sz w:val="28"/>
          <w:szCs w:val="28"/>
        </w:rPr>
        <w:t>2</w:t>
      </w:r>
    </w:p>
    <w:p w14:paraId="5F6E929B" w14:textId="77777777" w:rsidR="00E73DEE" w:rsidRDefault="00E73DEE" w:rsidP="00E73DEE">
      <w:pPr>
        <w:autoSpaceDE w:val="0"/>
        <w:autoSpaceDN w:val="0"/>
        <w:adjustRightInd w:val="0"/>
        <w:spacing w:after="0" w:line="240" w:lineRule="auto"/>
        <w:rPr>
          <w:rFonts w:ascii="Palatino-Roman" w:hAnsi="Palatino-Roman" w:cs="Palatino-Roman"/>
          <w:color w:val="FFFFFF"/>
        </w:rPr>
      </w:pPr>
      <w:r>
        <w:rPr>
          <w:rFonts w:ascii="Palatino-Roman" w:hAnsi="Palatino-Roman" w:cs="Palatino-Roman"/>
          <w:color w:val="FFFFFF"/>
        </w:rPr>
        <w:t>3</w:t>
      </w:r>
    </w:p>
    <w:p w14:paraId="2FFB1DA0" w14:textId="1751B2A1" w:rsidR="00E73DEE" w:rsidRPr="00E73DEE" w:rsidRDefault="002E4ACF" w:rsidP="00E73DE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iCs/>
          <w:color w:val="000000"/>
          <w:sz w:val="28"/>
          <w:szCs w:val="28"/>
        </w:rPr>
        <w:t>o</w:t>
      </w:r>
      <w:r w:rsidR="00E73DEE"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ptimistically </w:t>
      </w:r>
      <w:r w:rsid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  </w:t>
      </w:r>
      <w:r w:rsidR="00E73DEE"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helpfully </w:t>
      </w:r>
      <w:r w:rsid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  </w:t>
      </w:r>
      <w:r w:rsidR="00E73DEE"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punctually </w:t>
      </w:r>
      <w:r w:rsid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    </w:t>
      </w:r>
      <w:r w:rsidR="00E73DEE"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accurately</w:t>
      </w:r>
    </w:p>
    <w:p w14:paraId="4FAC4A62" w14:textId="77777777" w:rsidR="00ED1050" w:rsidRDefault="00E73DEE" w:rsidP="00E73DEE">
      <w:pPr>
        <w:spacing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2E4ACF">
        <w:rPr>
          <w:rFonts w:ascii="Times New Roman" w:hAnsi="Times New Roman" w:cs="Times New Roman"/>
          <w:bCs/>
          <w:color w:val="000000"/>
          <w:sz w:val="28"/>
          <w:szCs w:val="28"/>
        </w:rPr>
        <w:t>event</w:t>
      </w:r>
      <w:bookmarkStart w:id="0" w:name="_GoBack"/>
      <w:bookmarkEnd w:id="0"/>
      <w:r w:rsidRPr="002E4ACF">
        <w:rPr>
          <w:rFonts w:ascii="Times New Roman" w:hAnsi="Times New Roman" w:cs="Times New Roman"/>
          <w:bCs/>
          <w:color w:val="000000"/>
          <w:sz w:val="28"/>
          <w:szCs w:val="28"/>
        </w:rPr>
        <w:t>ually</w:t>
      </w:r>
      <w:r w:rsidRPr="00E73DE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        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vividly 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    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carefully 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    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profitably</w:t>
      </w:r>
    </w:p>
    <w:p w14:paraId="1FAE617A" w14:textId="77777777" w:rsidR="000C1424" w:rsidRDefault="000C1424" w:rsidP="00E73DEE">
      <w:pPr>
        <w:spacing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</w:p>
    <w:p w14:paraId="7FDE50EB" w14:textId="77777777" w:rsidR="00E73DEE" w:rsidRPr="00E73DEE" w:rsidRDefault="00ED1050" w:rsidP="00E73DEE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Cs/>
          <w:color w:val="000000"/>
          <w:sz w:val="28"/>
          <w:szCs w:val="28"/>
        </w:rPr>
        <w:t>Answers</w:t>
      </w:r>
    </w:p>
    <w:p w14:paraId="0ED35224" w14:textId="6A276ED3" w:rsidR="00ED1050" w:rsidRPr="00E73DEE" w:rsidRDefault="00ED1050" w:rsidP="00ED105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a) The Connors family </w:t>
      </w:r>
      <w:r w:rsidR="000C1424" w:rsidRPr="000C1424">
        <w:rPr>
          <w:rFonts w:ascii="Times New Roman" w:hAnsi="Times New Roman" w:cs="Times New Roman"/>
          <w:iCs/>
          <w:color w:val="FF0000"/>
          <w:sz w:val="28"/>
          <w:szCs w:val="28"/>
        </w:rPr>
        <w:t>optimistically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ran the company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>optimistically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="000C1424">
        <w:rPr>
          <w:rFonts w:ascii="Times New Roman" w:hAnsi="Times New Roman" w:cs="Times New Roman"/>
          <w:iCs/>
          <w:color w:val="000000"/>
          <w:sz w:val="28"/>
          <w:szCs w:val="28"/>
        </w:rPr>
        <w:t>until 1981 (both ways)</w:t>
      </w:r>
    </w:p>
    <w:p w14:paraId="5C02F1D6" w14:textId="77777777" w:rsidR="00ED1050" w:rsidRPr="00E73DEE" w:rsidRDefault="00ED1050" w:rsidP="00ED105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(b) Dr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>.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Weber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accurately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predicted that prisons </w:t>
      </w:r>
      <w:proofErr w:type="gramStart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will</w:t>
      </w:r>
      <w:proofErr w:type="gramEnd"/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be unnecessary in the future.</w:t>
      </w:r>
    </w:p>
    <w:p w14:paraId="780498DF" w14:textId="77777777" w:rsidR="00ED1050" w:rsidRPr="00E73DEE" w:rsidRDefault="00ED1050" w:rsidP="00ED105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c) They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>helpfully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provided pencils for all students in the exam.</w:t>
      </w:r>
    </w:p>
    <w:p w14:paraId="6369A60F" w14:textId="77777777" w:rsidR="00ED1050" w:rsidRPr="00E73DEE" w:rsidRDefault="00ED1050" w:rsidP="00ED105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d) The researchers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>carefully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calculated the percentages to three decimal places.</w:t>
      </w:r>
    </w:p>
    <w:p w14:paraId="671481D0" w14:textId="77777777" w:rsidR="00ED1050" w:rsidRPr="00E73DEE" w:rsidRDefault="00ED1050" w:rsidP="00ED1050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e) The students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>punctually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handed in the essays on Tuesday morning.</w:t>
      </w:r>
    </w:p>
    <w:p w14:paraId="7C204E74" w14:textId="7AAF961A" w:rsidR="00E73DEE" w:rsidRDefault="00ED1050" w:rsidP="00CF18E5">
      <w:pPr>
        <w:autoSpaceDE w:val="0"/>
        <w:autoSpaceDN w:val="0"/>
        <w:adjustRightInd w:val="0"/>
        <w:spacing w:after="0" w:line="360" w:lineRule="auto"/>
        <w:rPr>
          <w:rFonts w:ascii="Palatino-Roman" w:hAnsi="Palatino-Roman" w:cs="Palatino-Roman"/>
          <w:color w:val="FFFFFF"/>
        </w:rPr>
      </w:pP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f) She </w:t>
      </w:r>
      <w:r w:rsidRPr="00ED1050">
        <w:rPr>
          <w:rFonts w:ascii="Times New Roman" w:hAnsi="Times New Roman" w:cs="Times New Roman"/>
          <w:iCs/>
          <w:color w:val="FF0000"/>
          <w:sz w:val="28"/>
          <w:szCs w:val="28"/>
        </w:rPr>
        <w:t>vividly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E73DEE">
        <w:rPr>
          <w:rFonts w:ascii="Times New Roman" w:hAnsi="Times New Roman" w:cs="Times New Roman"/>
          <w:iCs/>
          <w:color w:val="000000"/>
          <w:sz w:val="28"/>
          <w:szCs w:val="28"/>
        </w:rPr>
        <w:t>researched the life cycle of over 15 types of mice.</w:t>
      </w:r>
      <w:r w:rsidR="00E73DEE">
        <w:rPr>
          <w:rFonts w:ascii="Palatino-Roman" w:hAnsi="Palatino-Roman" w:cs="Palatino-Roman"/>
          <w:color w:val="FFFFFF"/>
        </w:rPr>
        <w:t>3</w:t>
      </w:r>
    </w:p>
    <w:sectPr w:rsidR="00E73D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Palatino-Roman">
    <w:altName w:val="Palatin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C2sDQ0NjQzMbFQ0lEKTi0uzszPAykwqgUA7SvFLywAAAA="/>
  </w:docVars>
  <w:rsids>
    <w:rsidRoot w:val="00E73DEE"/>
    <w:rsid w:val="000C1424"/>
    <w:rsid w:val="000E4985"/>
    <w:rsid w:val="00110FC2"/>
    <w:rsid w:val="002E4ACF"/>
    <w:rsid w:val="004E5A3E"/>
    <w:rsid w:val="00707939"/>
    <w:rsid w:val="008A3B10"/>
    <w:rsid w:val="009C52C6"/>
    <w:rsid w:val="00CF18E5"/>
    <w:rsid w:val="00E73DEE"/>
    <w:rsid w:val="00ED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A2CA7E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2</Words>
  <Characters>1101</Characters>
  <Application>Microsoft Macintosh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aveeni Senanayake</cp:lastModifiedBy>
  <cp:revision>10</cp:revision>
  <dcterms:created xsi:type="dcterms:W3CDTF">2020-11-13T07:40:00Z</dcterms:created>
  <dcterms:modified xsi:type="dcterms:W3CDTF">2021-10-27T14:51:00Z</dcterms:modified>
</cp:coreProperties>
</file>